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D890A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44FD890B" wp14:editId="44FD890C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D891A" w14:textId="77777777" w:rsidR="00BE13CD" w:rsidRPr="00FC116A" w:rsidRDefault="00BE13CD" w:rsidP="00FC116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4FD891B" w14:textId="77777777" w:rsidR="00BE13CD" w:rsidRPr="00FC116A" w:rsidRDefault="00BE13CD" w:rsidP="00FC116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FD891C" w14:textId="77777777" w:rsidR="00BE13CD" w:rsidRPr="00FC116A" w:rsidRDefault="00BE13CD" w:rsidP="00FC116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4FD891D" w14:textId="77777777" w:rsidR="00BE13CD" w:rsidRPr="00FC116A" w:rsidRDefault="00BE13CD" w:rsidP="00FC116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FD891E" w14:textId="77777777" w:rsidR="00BE13CD" w:rsidRPr="00FC116A" w:rsidRDefault="00BE13CD" w:rsidP="00FC116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E8D0694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 Chiropractic Assistant at [XXXYYYY organization]. My …… years of working in the above position at [XXXXYYY organization] match well with the specifications required for this job.</w:t>
                            </w:r>
                          </w:p>
                          <w:p w14:paraId="634233E1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CD2FF4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professional, educational qualifications, handling health issues - I am sure to deliver positive outcomes as per your organization requirements. My past experience in the above role helped me understand various procedures and guidelines surrounding the same like - </w:t>
                            </w:r>
                          </w:p>
                          <w:p w14:paraId="1361B9F8" w14:textId="77777777" w:rsid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73F2B1E" w14:textId="07383BFB" w:rsidR="00FC116A" w:rsidRPr="00FC116A" w:rsidRDefault="00FC116A" w:rsidP="00FC116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aking general diagnostic information like blood pressure, weight, temperature, etc.</w:t>
                            </w:r>
                          </w:p>
                          <w:p w14:paraId="3D65D57F" w14:textId="3A0DF182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Keeping the record of patient and their treatment plan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6BC3A70" w14:textId="43F6DB66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ement of the schedule and making appointments for the pati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E1A913B" w14:textId="704BA35B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firmation of the abov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C428DA0" w14:textId="20C6C8F4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llection and processing of payment and insurance coverag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0402372" w14:textId="05180BE4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ing the waiting room area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79C8A9B" w14:textId="068CD5BD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swering patient queries and issu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B7E2D03" w14:textId="63F07811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ing the inventory and associated cos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2917FA5" w14:textId="1B3B1E29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ducating the patients about the best course of treatment and preparing them for the sam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2DA8F38" w14:textId="4600D9A5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ing the overall resources and patient outcom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35B52C9E" w14:textId="29AA651C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ndling feedback calls and answering emai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27D68A4" w14:textId="77777777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ing that the right outcomes are available in the right time. </w:t>
                            </w:r>
                          </w:p>
                          <w:p w14:paraId="20241ABF" w14:textId="08F5B8AB" w:rsidR="00FC116A" w:rsidRPr="00FC116A" w:rsidRDefault="00FC116A" w:rsidP="00FC116A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ringing customers to try the advanced treat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422C996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59C52CF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3921CECE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107751F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7625209E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9613EFE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72BA57D5" w14:textId="77777777" w:rsidR="00FC116A" w:rsidRPr="00FC116A" w:rsidRDefault="00FC116A" w:rsidP="00FC116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C116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4FD892C" w14:textId="77777777" w:rsidR="002616A5" w:rsidRPr="00FC116A" w:rsidRDefault="002616A5" w:rsidP="00FC116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4FD892D" w14:textId="77777777" w:rsidR="00960669" w:rsidRPr="00FC116A" w:rsidRDefault="00960669" w:rsidP="00FC116A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FD89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44FD891A" w14:textId="77777777" w:rsidR="00BE13CD" w:rsidRPr="00FC116A" w:rsidRDefault="00BE13CD" w:rsidP="00FC116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4FD891B" w14:textId="77777777" w:rsidR="00BE13CD" w:rsidRPr="00FC116A" w:rsidRDefault="00BE13CD" w:rsidP="00FC116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FD891C" w14:textId="77777777" w:rsidR="00BE13CD" w:rsidRPr="00FC116A" w:rsidRDefault="00BE13CD" w:rsidP="00FC116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4FD891D" w14:textId="77777777" w:rsidR="00BE13CD" w:rsidRPr="00FC116A" w:rsidRDefault="00BE13CD" w:rsidP="00FC116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FD891E" w14:textId="77777777" w:rsidR="00BE13CD" w:rsidRPr="00FC116A" w:rsidRDefault="00BE13CD" w:rsidP="00FC116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E8D0694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 Chiropractic Assistant at [XXXYYYY organization]. My …… years of working in the above position at [XXXXYYY organization] match well with the specifications required for this job.</w:t>
                      </w:r>
                    </w:p>
                    <w:p w14:paraId="634233E1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CD2FF4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professional, educational qualifications, handling health issues - I am sure to deliver positive outcomes as per your organization requirements. My past experience in the above role helped me understand various procedures and guidelines surrounding the same like - </w:t>
                      </w:r>
                    </w:p>
                    <w:p w14:paraId="1361B9F8" w14:textId="77777777" w:rsid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73F2B1E" w14:textId="07383BFB" w:rsidR="00FC116A" w:rsidRPr="00FC116A" w:rsidRDefault="00FC116A" w:rsidP="00FC116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aking general diagnostic information like blood pressure, weight, temperature, etc.</w:t>
                      </w:r>
                    </w:p>
                    <w:p w14:paraId="3D65D57F" w14:textId="3A0DF182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Keeping the record of patient and their treatment plan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6BC3A70" w14:textId="43F6DB66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ement of the schedule and making appointments for the pati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E1A913B" w14:textId="704BA35B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firmation of the abov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C428DA0" w14:textId="20C6C8F4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llection and processing of payment and insurance coverag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0402372" w14:textId="05180BE4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ing the waiting room area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79C8A9B" w14:textId="068CD5BD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swering patient queries and issu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B7E2D03" w14:textId="63F07811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ing the inventory and associated cos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2917FA5" w14:textId="1B3B1E29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ducating the patients about the best course of treatment and preparing them for the sam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2DA8F38" w14:textId="4600D9A5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ing the overall resources and patient outcom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35B52C9E" w14:textId="29AA651C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ndling feedback calls and answering emai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27D68A4" w14:textId="77777777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ing that the right outcomes are available in the right time. </w:t>
                      </w:r>
                    </w:p>
                    <w:p w14:paraId="20241ABF" w14:textId="08F5B8AB" w:rsidR="00FC116A" w:rsidRPr="00FC116A" w:rsidRDefault="00FC116A" w:rsidP="00FC116A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ringing customers to try the advanced treat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422C996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59C52CF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3921CECE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107751F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7625209E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9613EFE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72BA57D5" w14:textId="77777777" w:rsidR="00FC116A" w:rsidRPr="00FC116A" w:rsidRDefault="00FC116A" w:rsidP="00FC116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C116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4FD892C" w14:textId="77777777" w:rsidR="002616A5" w:rsidRPr="00FC116A" w:rsidRDefault="002616A5" w:rsidP="00FC116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4FD892D" w14:textId="77777777" w:rsidR="00960669" w:rsidRPr="00FC116A" w:rsidRDefault="00960669" w:rsidP="00FC116A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FD890D" wp14:editId="44FD890E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FD892E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4FD892F" w14:textId="3645676C" w:rsidR="00BE13CD" w:rsidRPr="00FC116A" w:rsidRDefault="00FC116A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FC116A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Chiropractic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FD890D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4FD892E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4FD892F" w14:textId="3645676C" w:rsidR="00BE13CD" w:rsidRPr="00FC116A" w:rsidRDefault="00FC116A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FC116A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Chiropractic Assis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44FD890F" wp14:editId="44FD8910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D8913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4FD8914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D8915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44FD8917" wp14:editId="44FD891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4FD8916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D8911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44FD8912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74742"/>
    <w:multiLevelType w:val="hybridMultilevel"/>
    <w:tmpl w:val="FCE8E2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3440E"/>
    <w:multiLevelType w:val="multilevel"/>
    <w:tmpl w:val="353EE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  <w:rsid w:val="00FC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D890A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FC11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ropractic Assistant Cover Letter Sample</dc:title>
  <dc:subject>Create your Cover Letter using Free Chiropractic Assistant Cover Letter Sample Template</dc:subject>
  <dc:creator>QwikResume.com</dc:creator>
  <cp:keywords/>
  <dc:description/>
  <dcterms:created xsi:type="dcterms:W3CDTF">2021-10-25T06:02:00Z</dcterms:created>
  <dcterms:modified xsi:type="dcterms:W3CDTF">2021-10-25T06:02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